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07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26"/>
        <w:gridCol w:w="2558"/>
        <w:gridCol w:w="1978"/>
        <w:gridCol w:w="12"/>
      </w:tblGrid>
      <w:tr w:rsidR="00533756" w:rsidRPr="007D5C4A" w14:paraId="5AFEF16E" w14:textId="77777777" w:rsidTr="00533756">
        <w:trPr>
          <w:trHeight w:val="270"/>
        </w:trPr>
        <w:tc>
          <w:tcPr>
            <w:tcW w:w="70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hideMark/>
          </w:tcPr>
          <w:p w14:paraId="19446D52" w14:textId="10BAEE17" w:rsidR="00533756" w:rsidRPr="007D5C4A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</w:pPr>
            <w:bookmarkStart w:id="0" w:name="RANGE!A1:I42"/>
            <w:r w:rsidRPr="007D5C4A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Mühendislik Fakültesi Dekanlığı Atölye</w:t>
            </w:r>
            <w:r w:rsidR="00D201F8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leri</w:t>
            </w:r>
            <w:r w:rsidRPr="007D5C4A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 xml:space="preserve"> İş İstek Formu</w:t>
            </w:r>
            <w:bookmarkEnd w:id="0"/>
          </w:p>
        </w:tc>
        <w:tc>
          <w:tcPr>
            <w:tcW w:w="199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hideMark/>
          </w:tcPr>
          <w:p w14:paraId="7122B176" w14:textId="48D04082" w:rsidR="00533756" w:rsidRPr="007D5C4A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</w:pPr>
            <w:proofErr w:type="spellStart"/>
            <w:r w:rsidRPr="007D5C4A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Rev</w:t>
            </w:r>
            <w:proofErr w:type="spellEnd"/>
            <w:r w:rsidRPr="007D5C4A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 xml:space="preserve">.: </w:t>
            </w:r>
            <w:r w:rsidRPr="00FE0D90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13.10.2025</w:t>
            </w:r>
          </w:p>
        </w:tc>
      </w:tr>
      <w:tr w:rsidR="00533756" w:rsidRPr="00FE0D90" w14:paraId="2D483E33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454D948" w14:textId="7ED72B98" w:rsidR="00533756" w:rsidRPr="00FE0D90" w:rsidRDefault="00533756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80808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hAnsi="Arial" w:cs="Arial"/>
                <w:noProof/>
              </w:rPr>
              <w:drawing>
                <wp:inline distT="0" distB="0" distL="0" distR="0" wp14:anchorId="6D3564BA" wp14:editId="742E8ECC">
                  <wp:extent cx="2846614" cy="486046"/>
                  <wp:effectExtent l="0" t="0" r="0" b="9525"/>
                  <wp:docPr id="1363704177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2166" cy="495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5FA8798A" w14:textId="568539B1" w:rsidR="00533756" w:rsidRPr="00FE0D90" w:rsidRDefault="00FE0D90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MÜHENDİSLİK FAKÜLTESİ </w:t>
            </w:r>
          </w:p>
          <w:p w14:paraId="36210EF9" w14:textId="2057B431" w:rsidR="00533756" w:rsidRPr="00FE0D90" w:rsidRDefault="00533756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80808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İŞ İSTEK FORMU</w:t>
            </w:r>
          </w:p>
        </w:tc>
      </w:tr>
      <w:tr w:rsidR="00FE0D90" w:rsidRPr="00FE0D90" w14:paraId="495ADC7B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3571DBE0" w14:textId="4142FE78" w:rsidR="00FE0D90" w:rsidRPr="00FE0D90" w:rsidRDefault="00FE0D90" w:rsidP="00FE0D90">
            <w:pPr>
              <w:spacing w:after="0" w:line="240" w:lineRule="auto"/>
              <w:rPr>
                <w:rFonts w:ascii="Arial" w:hAnsi="Arial" w:cs="Arial"/>
                <w:b/>
                <w:bCs/>
                <w:noProof/>
              </w:rPr>
            </w:pPr>
            <w:r w:rsidRPr="00FE0D90">
              <w:rPr>
                <w:rFonts w:ascii="Arial" w:hAnsi="Arial" w:cs="Arial"/>
                <w:b/>
                <w:bCs/>
                <w:noProof/>
              </w:rPr>
              <w:t>İstek Yapılan Birim</w:t>
            </w: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7D1D24AA" w14:textId="6AD7A23B" w:rsidR="00FE0D90" w:rsidRPr="00FE0D90" w:rsidRDefault="00FE0D90" w:rsidP="00FE0D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MERKEZ ATÖLYE               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209581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</w:t>
            </w:r>
          </w:p>
          <w:p w14:paraId="2283114E" w14:textId="70AF4692" w:rsidR="00FE0D90" w:rsidRPr="00FE0D90" w:rsidRDefault="00FE0D90" w:rsidP="00FE0D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KAYNAK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ATÖLYE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  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193177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</w:t>
            </w:r>
          </w:p>
          <w:p w14:paraId="6C0CFD35" w14:textId="0F334E1F" w:rsidR="00FE0D90" w:rsidRPr="00FE0D90" w:rsidRDefault="00FE0D90" w:rsidP="00FE0D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İMALAT LABORATUVARI 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104872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</w:t>
            </w:r>
          </w:p>
        </w:tc>
      </w:tr>
      <w:tr w:rsidR="00FE0D90" w:rsidRPr="00FE0D90" w14:paraId="3717D9FC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A04D17E" w14:textId="69497EB2" w:rsidR="00FE0D90" w:rsidRPr="007D5C4A" w:rsidRDefault="00335C68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Başvuru Sahibi Adı Soyadı</w:t>
            </w:r>
            <w:r w:rsidR="00FE0D90"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:</w:t>
            </w: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5E5AC82" w14:textId="77777777" w:rsidR="00FE0D90" w:rsidRPr="00FE0D90" w:rsidRDefault="00FE0D9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3A1EF710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4387E874" w14:textId="40DD0BA0" w:rsidR="00FE0D90" w:rsidRDefault="00335C68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Başvuru </w:t>
            </w:r>
            <w:r w:rsid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Yapan Birim</w:t>
            </w:r>
          </w:p>
          <w:p w14:paraId="66ADD2FD" w14:textId="77777777" w:rsidR="00FE0D90" w:rsidRDefault="00FE0D9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3A20F306" w14:textId="204365B9" w:rsidR="00533756" w:rsidRPr="00FE0D90" w:rsidRDefault="00FE0D90" w:rsidP="00533756">
            <w:pPr>
              <w:spacing w:after="0" w:line="240" w:lineRule="auto"/>
              <w:rPr>
                <w:rFonts w:ascii="Arial" w:hAnsi="Arial" w:cs="Arial"/>
                <w:noProof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(</w:t>
            </w:r>
            <w:r w:rsidR="00533756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F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akülte, Bölüm, Birim, Y. Okul </w:t>
            </w: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vb. )</w:t>
            </w:r>
            <w:proofErr w:type="gramEnd"/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D17EE55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6732699F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7E8A7E01" w14:textId="6C820E1E" w:rsidR="00533756" w:rsidRDefault="00335C68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İş </w:t>
            </w:r>
            <w:r w:rsidR="00533756"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Kapsam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ı</w:t>
            </w:r>
            <w:r w:rsidR="00533756"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/Gerekçe</w:t>
            </w:r>
            <w:r w:rsidR="00533756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:</w:t>
            </w:r>
          </w:p>
          <w:p w14:paraId="121794CA" w14:textId="5412AB7C" w:rsidR="00B02080" w:rsidRPr="00FE0D90" w:rsidRDefault="00B02080" w:rsidP="00335C68">
            <w:pPr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1547B30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Ders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21865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Proje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191782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Onarım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78078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Tez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10387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6DC29DD2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2DB3D656" w14:textId="1E1CB81A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Yarışma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61003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</w:tc>
      </w:tr>
      <w:tr w:rsidR="00533756" w:rsidRPr="00FE0D90" w14:paraId="79A548E4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354491D" w14:textId="5D95C763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Proje Türü </w:t>
            </w: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673ADC2" w14:textId="77777777" w:rsidR="009F3F6C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TÜBİTAK 2209-A</w:t>
            </w:r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26815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F6C"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</w:t>
            </w:r>
          </w:p>
          <w:p w14:paraId="5C838B0D" w14:textId="15AEE348" w:rsidR="00533756" w:rsidRPr="00FE0D90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TÜBİTAK</w:t>
            </w:r>
            <w:r w:rsidR="00533756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2209-B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23597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3756"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58035F97" w14:textId="3A41036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TÜBİTAK 1001, 3501, 1005 vb.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165795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28CD1505" w14:textId="6912EE74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LAP</w:t>
            </w:r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70977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F6C"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72E8BC94" w14:textId="50D26B7B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ATAK </w:t>
            </w:r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79435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F6C"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4385A8B0" w14:textId="383FEF11" w:rsidR="009F3F6C" w:rsidRPr="00FE0D90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DİĞER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86481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…………………………………</w:t>
            </w:r>
            <w:proofErr w:type="gramStart"/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…….</w:t>
            </w:r>
            <w:proofErr w:type="gramEnd"/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.</w:t>
            </w:r>
          </w:p>
        </w:tc>
      </w:tr>
      <w:tr w:rsidR="00533756" w:rsidRPr="00FE0D90" w14:paraId="433E7E8E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0DDFE249" w14:textId="779C7002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Yar</w:t>
            </w:r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ışma</w:t>
            </w: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9B0199A" w14:textId="77777777" w:rsidR="00533756" w:rsidRPr="00FE0D90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Ulusal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207685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Uluslararası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689840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7CBE0BDA" w14:textId="77777777" w:rsidR="009F3F6C" w:rsidRPr="00FE0D90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60F8C8DC" w14:textId="41657C11" w:rsidR="009F3F6C" w:rsidRPr="00FE0D90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Yarışma </w:t>
            </w:r>
            <w:proofErr w:type="gramStart"/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Açıklaması:</w:t>
            </w:r>
            <w:r w:rsidR="00335C68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…</w:t>
            </w:r>
            <w:proofErr w:type="gramEnd"/>
            <w:r w:rsidR="00335C68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……………………….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</w:p>
        </w:tc>
      </w:tr>
      <w:tr w:rsidR="00533756" w:rsidRPr="00FE0D90" w14:paraId="6A6C0C76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19DE83F" w14:textId="77777777" w:rsidR="00335C68" w:rsidRDefault="00533756" w:rsidP="00335C68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İş Detayı/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Açıklaması</w:t>
            </w:r>
          </w:p>
          <w:p w14:paraId="5B9D8B98" w14:textId="09FEDE2C" w:rsidR="00335C68" w:rsidRPr="00B02080" w:rsidRDefault="00335C68" w:rsidP="00335C68">
            <w:pPr>
              <w:jc w:val="both"/>
              <w:rPr>
                <w:i/>
                <w:iCs/>
                <w:sz w:val="20"/>
                <w:szCs w:val="20"/>
              </w:rPr>
            </w:pPr>
            <w:r w:rsidRPr="00B02080">
              <w:rPr>
                <w:i/>
                <w:iCs/>
                <w:sz w:val="20"/>
                <w:szCs w:val="20"/>
              </w:rPr>
              <w:t>(İlgili teknik resim, kaynak detayı gibi ek bilgiler e-posta ile iletilmelidir)</w:t>
            </w:r>
          </w:p>
          <w:p w14:paraId="4782610D" w14:textId="46013F3A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FD21B3E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AD20F0" w:rsidRPr="00FE0D90" w14:paraId="290E7ACE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B8A032F" w14:textId="26FE44B4" w:rsidR="00AD20F0" w:rsidRDefault="00AD20F0" w:rsidP="00AD20F0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Aciliyet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varsa </w:t>
            </w: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gerekçesi:</w:t>
            </w:r>
          </w:p>
          <w:p w14:paraId="6BBAC37F" w14:textId="77777777" w:rsidR="00AD20F0" w:rsidRPr="007D5C4A" w:rsidRDefault="00AD20F0" w:rsidP="00335C68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76EACEDA" w14:textId="77777777" w:rsidR="00AD20F0" w:rsidRPr="00FE0D90" w:rsidRDefault="00AD20F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1D755829" w14:textId="77777777" w:rsidTr="00533756">
        <w:trPr>
          <w:trHeight w:val="972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60A0FD6" w14:textId="35AAD5AB" w:rsidR="00533756" w:rsidRPr="00FE0D90" w:rsidRDefault="00335C68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lang w:eastAsia="tr-TR"/>
                <w14:ligatures w14:val="none"/>
              </w:rPr>
            </w:pPr>
            <w:r w:rsidRPr="00335C68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Başvuru Sahibi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İmza</w:t>
            </w:r>
            <w:r w:rsidR="00C40C82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**</w:t>
            </w:r>
          </w:p>
        </w:tc>
        <w:tc>
          <w:tcPr>
            <w:tcW w:w="454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B0E44E1" w14:textId="586BE26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2E6DC376" w14:textId="77777777" w:rsidTr="00533756">
        <w:trPr>
          <w:trHeight w:val="570"/>
        </w:trPr>
        <w:tc>
          <w:tcPr>
            <w:tcW w:w="9074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hideMark/>
          </w:tcPr>
          <w:p w14:paraId="2B958770" w14:textId="4EB50B76" w:rsidR="00533756" w:rsidRPr="007D5C4A" w:rsidRDefault="00533756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FF0000"/>
                <w:kern w:val="0"/>
                <w:lang w:eastAsia="tr-TR"/>
                <w14:ligatures w14:val="none"/>
              </w:rPr>
              <w:t>BU KISIM LAB</w:t>
            </w:r>
            <w:r w:rsidRPr="00FE0D90">
              <w:rPr>
                <w:rFonts w:ascii="Arial" w:eastAsia="Times New Roman" w:hAnsi="Arial" w:cs="Arial"/>
                <w:b/>
                <w:bCs/>
                <w:color w:val="FF0000"/>
                <w:kern w:val="0"/>
                <w:lang w:eastAsia="tr-TR"/>
                <w14:ligatures w14:val="none"/>
              </w:rPr>
              <w:t>ORATUVAR</w:t>
            </w:r>
            <w:r w:rsidRPr="007D5C4A">
              <w:rPr>
                <w:rFonts w:ascii="Arial" w:eastAsia="Times New Roman" w:hAnsi="Arial" w:cs="Arial"/>
                <w:b/>
                <w:bCs/>
                <w:color w:val="FF0000"/>
                <w:kern w:val="0"/>
                <w:lang w:eastAsia="tr-TR"/>
                <w14:ligatures w14:val="none"/>
              </w:rPr>
              <w:t xml:space="preserve"> TEKNİSYENİ TARAFINDAN DOLDURULACAKTIR.</w:t>
            </w:r>
            <w:r w:rsidRPr="007D5C4A">
              <w:rPr>
                <w:rFonts w:ascii="Arial" w:eastAsia="Times New Roman" w:hAnsi="Arial" w:cs="Arial"/>
                <w:b/>
                <w:bCs/>
                <w:color w:val="FF0000"/>
                <w:kern w:val="0"/>
                <w:lang w:eastAsia="tr-TR"/>
                <w14:ligatures w14:val="none"/>
              </w:rPr>
              <w:br/>
            </w:r>
          </w:p>
        </w:tc>
      </w:tr>
      <w:tr w:rsidR="00533756" w:rsidRPr="00FE0D90" w14:paraId="5A604DF4" w14:textId="77777777" w:rsidTr="00533756">
        <w:trPr>
          <w:gridAfter w:val="1"/>
          <w:wAfter w:w="12" w:type="dxa"/>
          <w:trHeight w:val="545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713930A" w14:textId="07A44B5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TEKNİSYEN</w:t>
            </w:r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ADI SOYADI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4FC9EAE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4F6CB99A" w14:textId="77777777" w:rsidTr="00533756">
        <w:trPr>
          <w:gridAfter w:val="1"/>
          <w:wAfter w:w="12" w:type="dxa"/>
          <w:trHeight w:val="673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0AB61E0B" w14:textId="4CE7A39C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İŞİ TESLİM ALMA ZAMANI (Tarih/Saat):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07AB3DC1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7097674D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05698A2C" w14:textId="67EF1F0D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İŞİ TESLİM ETME ZAMANI (Tarih/Saat):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CE67807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6CDEF25A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DBCE38D" w14:textId="43AB6B9C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lastRenderedPageBreak/>
              <w:t>İMZA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: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2727AD4" w14:textId="77777777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FE0D90" w:rsidRPr="00FE0D90" w14:paraId="258AD704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5632DC7" w14:textId="6776B7B0" w:rsidR="00FE0D90" w:rsidRPr="00FE0D90" w:rsidRDefault="00FE0D9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MALZEME TEMİNİ 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8E00774" w14:textId="4F6D5728" w:rsidR="00FE0D90" w:rsidRPr="00FE0D9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Mühendislik Fakültesi Atölyeleri</w:t>
            </w:r>
            <w:r w:rsidR="00FE0D90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-1475280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0D90"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FE0D90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 </w:t>
            </w:r>
            <w:r w:rsidR="00D201F8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Başvuru</w:t>
            </w:r>
            <w:r w:rsidR="00FE0D90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Sahibi 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kern w:val="0"/>
                  <w:lang w:eastAsia="tr-TR"/>
                  <w14:ligatures w14:val="none"/>
                </w:rPr>
                <w:id w:val="17886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0D90" w:rsidRPr="00FE0D90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</w:tc>
      </w:tr>
      <w:tr w:rsidR="00B02080" w:rsidRPr="00FE0D90" w14:paraId="2AA1FB0C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9DAB7C7" w14:textId="483B6684" w:rsidR="00B02080" w:rsidRPr="00FE0D9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KULLANILAN </w:t>
            </w:r>
            <w:proofErr w:type="gramStart"/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TEZGAH</w:t>
            </w:r>
            <w:proofErr w:type="gramEnd"/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46C9111A" w14:textId="7A134273" w:rsidR="00B02080" w:rsidRPr="00FE0D9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MALZEME TANIMI/MİKTARI</w:t>
            </w:r>
          </w:p>
        </w:tc>
      </w:tr>
      <w:tr w:rsidR="00B02080" w:rsidRPr="00FE0D90" w14:paraId="37619AA0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23B323A" w14:textId="60B99512" w:rsidR="00B02080" w:rsidRPr="007D5C4A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1.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4402B835" w14:textId="77777777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B02080" w:rsidRPr="00FE0D90" w14:paraId="485BA210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3B209CB" w14:textId="09A6D58C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2.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702EA422" w14:textId="77777777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B02080" w:rsidRPr="00FE0D90" w14:paraId="147904B7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4EB810B7" w14:textId="5DED011C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3. 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06660FCE" w14:textId="77777777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B02080" w:rsidRPr="00FE0D90" w14:paraId="5A1ECFC2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36DB3A3" w14:textId="26F45A5B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4.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4291455D" w14:textId="77777777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B02080" w:rsidRPr="00FE0D90" w14:paraId="300E9912" w14:textId="77777777" w:rsidTr="00533756">
        <w:trPr>
          <w:gridAfter w:val="1"/>
          <w:wAfter w:w="12" w:type="dxa"/>
          <w:trHeight w:val="691"/>
        </w:trPr>
        <w:tc>
          <w:tcPr>
            <w:tcW w:w="45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B4DF5B3" w14:textId="632EAEDF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5.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8D78B79" w14:textId="77777777" w:rsidR="00B02080" w:rsidRDefault="00B02080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139F352F" w14:textId="77777777" w:rsidTr="00533756">
        <w:trPr>
          <w:trHeight w:val="450"/>
        </w:trPr>
        <w:tc>
          <w:tcPr>
            <w:tcW w:w="9074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FFFF"/>
            <w:noWrap/>
            <w:hideMark/>
          </w:tcPr>
          <w:p w14:paraId="05CA03D2" w14:textId="77777777" w:rsidR="009F3F6C" w:rsidRDefault="009F3F6C" w:rsidP="009F3F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04E28453" w14:textId="77777777" w:rsidR="00B02080" w:rsidRPr="00FE0D90" w:rsidRDefault="00B02080" w:rsidP="009F3F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55D5A7FA" w14:textId="44EAFBC8" w:rsidR="00533756" w:rsidRPr="00FE0D90" w:rsidRDefault="00533756" w:rsidP="009F3F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………./……./…………</w:t>
            </w:r>
          </w:p>
          <w:p w14:paraId="48961C5A" w14:textId="333118E3" w:rsidR="00533756" w:rsidRPr="007D5C4A" w:rsidRDefault="00533756" w:rsidP="009F3F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UYGUNDUR</w:t>
            </w:r>
          </w:p>
        </w:tc>
      </w:tr>
      <w:tr w:rsidR="00533756" w:rsidRPr="00FE0D90" w14:paraId="4DD2DBE4" w14:textId="77777777" w:rsidTr="00533756">
        <w:trPr>
          <w:trHeight w:val="525"/>
        </w:trPr>
        <w:tc>
          <w:tcPr>
            <w:tcW w:w="9074" w:type="dxa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FFFF"/>
            <w:noWrap/>
            <w:hideMark/>
          </w:tcPr>
          <w:p w14:paraId="5DC7F9DB" w14:textId="223EAEEA" w:rsidR="00533756" w:rsidRPr="007D5C4A" w:rsidRDefault="00533756" w:rsidP="009F3F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0FA939A7" w14:textId="77777777" w:rsidTr="00533756">
        <w:trPr>
          <w:trHeight w:val="450"/>
        </w:trPr>
        <w:tc>
          <w:tcPr>
            <w:tcW w:w="9074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hideMark/>
          </w:tcPr>
          <w:p w14:paraId="2D4A91F2" w14:textId="6E26AD53" w:rsidR="00533756" w:rsidRPr="007D5C4A" w:rsidRDefault="00533756" w:rsidP="009F3F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DEKANLIK</w:t>
            </w:r>
          </w:p>
        </w:tc>
      </w:tr>
    </w:tbl>
    <w:p w14:paraId="0AF437DB" w14:textId="6EEC1DDA" w:rsidR="00533756" w:rsidRDefault="00533756" w:rsidP="00533756">
      <w:pPr>
        <w:jc w:val="both"/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</w:pPr>
      <w:r>
        <w:t>*</w:t>
      </w:r>
      <w:r w:rsidRPr="00533756"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  <w:t xml:space="preserve"> </w:t>
      </w:r>
      <w:r w:rsidRPr="007D5C4A"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  <w:t>İşin aciliyet arz ettiği (çalışmayı etkilediği ve gün içinde tamamlanması zorunluluğu bulunan) durumlarda istek sahibi gerekçesini belirtmek sureti ile ıslak imzalı iş istek formunu Dekanlık olurun</w:t>
      </w:r>
      <w:r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  <w:t xml:space="preserve">u ve bildirimini sonradan yapmak kaydı ile </w:t>
      </w:r>
      <w:r w:rsidRPr="007D5C4A"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  <w:t>doğrudan ilgili teknisyene iletilebilir.</w:t>
      </w:r>
    </w:p>
    <w:p w14:paraId="5CCB924B" w14:textId="45AAEB3E" w:rsidR="00C40C82" w:rsidRDefault="00C40C82" w:rsidP="00533756">
      <w:pPr>
        <w:jc w:val="both"/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</w:pPr>
      <w:r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  <w:t>**Tüm başvurular için ıslak imzalı form teslim edilmelidir.</w:t>
      </w:r>
    </w:p>
    <w:p w14:paraId="77D24F32" w14:textId="77777777" w:rsidR="009F3F6C" w:rsidRDefault="009F3F6C" w:rsidP="00533756">
      <w:pPr>
        <w:jc w:val="both"/>
      </w:pPr>
    </w:p>
    <w:sectPr w:rsidR="009F3F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EwNrE0NTKwMDUwMLBQ0lEKTi0uzszPAykwrAUAy3iFWSwAAAA="/>
  </w:docVars>
  <w:rsids>
    <w:rsidRoot w:val="007D5C4A"/>
    <w:rsid w:val="0002731A"/>
    <w:rsid w:val="00030A70"/>
    <w:rsid w:val="000965DB"/>
    <w:rsid w:val="002D002A"/>
    <w:rsid w:val="00335C68"/>
    <w:rsid w:val="00341C42"/>
    <w:rsid w:val="00366CF2"/>
    <w:rsid w:val="004232FA"/>
    <w:rsid w:val="00533756"/>
    <w:rsid w:val="005802EF"/>
    <w:rsid w:val="007D5C4A"/>
    <w:rsid w:val="009F3F6C"/>
    <w:rsid w:val="00A30A63"/>
    <w:rsid w:val="00AD20F0"/>
    <w:rsid w:val="00B02080"/>
    <w:rsid w:val="00B3452B"/>
    <w:rsid w:val="00C23AD8"/>
    <w:rsid w:val="00C40C82"/>
    <w:rsid w:val="00CD4EEF"/>
    <w:rsid w:val="00D201F8"/>
    <w:rsid w:val="00F57F0A"/>
    <w:rsid w:val="00FE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B2097"/>
  <w15:chartTrackingRefBased/>
  <w15:docId w15:val="{B8977C2A-F947-4927-8978-A2B48EB69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756"/>
  </w:style>
  <w:style w:type="paragraph" w:styleId="Balk1">
    <w:name w:val="heading 1"/>
    <w:basedOn w:val="Normal"/>
    <w:next w:val="Normal"/>
    <w:link w:val="Balk1Char"/>
    <w:uiPriority w:val="9"/>
    <w:qFormat/>
    <w:rsid w:val="007D5C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D5C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D5C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D5C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D5C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D5C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D5C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D5C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D5C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D5C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D5C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D5C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D5C4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D5C4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D5C4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D5C4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D5C4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D5C4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7D5C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D5C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7D5C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7D5C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7D5C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7D5C4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7D5C4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7D5C4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7D5C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7D5C4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7D5C4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YILSER DEVRIM</dc:creator>
  <cp:keywords/>
  <dc:description/>
  <cp:lastModifiedBy>Belgin İŞGÖR</cp:lastModifiedBy>
  <cp:revision>2</cp:revision>
  <cp:lastPrinted>2025-10-16T08:15:00Z</cp:lastPrinted>
  <dcterms:created xsi:type="dcterms:W3CDTF">2025-10-16T13:21:00Z</dcterms:created>
  <dcterms:modified xsi:type="dcterms:W3CDTF">2025-10-16T13:21:00Z</dcterms:modified>
</cp:coreProperties>
</file>